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D1E76" w14:textId="352ADD43" w:rsidR="00D01BAA" w:rsidRPr="00746354" w:rsidRDefault="00276B43">
      <w:pPr>
        <w:rPr>
          <w:b/>
          <w:bCs/>
          <w:sz w:val="32"/>
          <w:szCs w:val="32"/>
          <w:u w:val="single"/>
        </w:rPr>
      </w:pPr>
      <w:r w:rsidRPr="00746354">
        <w:rPr>
          <w:b/>
          <w:bCs/>
          <w:sz w:val="32"/>
          <w:szCs w:val="32"/>
          <w:u w:val="single"/>
        </w:rPr>
        <w:t>User scenarios</w:t>
      </w:r>
    </w:p>
    <w:p w14:paraId="48771C9F" w14:textId="15AC6928" w:rsidR="00276B43" w:rsidRDefault="00276B43">
      <w:p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3. Write the Main Scenario (i.e. the main/basic flow or steps) for each of the three chosen User Stories (from 2 above)</w:t>
      </w:r>
    </w:p>
    <w:p w14:paraId="71159F70" w14:textId="3BD460DD" w:rsidR="00276B43" w:rsidRDefault="004D6C0D" w:rsidP="00276B43">
      <w:pPr>
        <w:pStyle w:val="NormalWeb"/>
        <w:spacing w:before="0" w:beforeAutospacing="0" w:after="0" w:afterAutospacing="0" w:line="276" w:lineRule="auto"/>
      </w:pPr>
      <w:r>
        <w:rPr>
          <w:rFonts w:ascii="Arial" w:hAnsi="Arial" w:cs="Arial"/>
          <w:sz w:val="22"/>
          <w:szCs w:val="22"/>
        </w:rPr>
        <w:t>A</w:t>
      </w:r>
      <w:r w:rsidR="00276B43">
        <w:rPr>
          <w:rFonts w:ascii="Arial" w:hAnsi="Arial" w:cs="Arial"/>
          <w:sz w:val="22"/>
          <w:szCs w:val="22"/>
        </w:rPr>
        <w:t xml:space="preserve"> . </w:t>
      </w:r>
      <w:r w:rsidR="00276B43">
        <w:rPr>
          <w:rFonts w:ascii="Arial" w:hAnsi="Arial" w:cs="Arial"/>
          <w:color w:val="000000"/>
          <w:sz w:val="22"/>
          <w:szCs w:val="22"/>
        </w:rPr>
        <w:t>As a registered library member </w:t>
      </w:r>
      <w:r w:rsidR="00276B43">
        <w:t xml:space="preserve"> </w:t>
      </w:r>
      <w:r w:rsidR="00276B43">
        <w:rPr>
          <w:color w:val="000000"/>
        </w:rPr>
        <w:t>I can search for a book</w:t>
      </w:r>
      <w:r w:rsidR="00276B43">
        <w:t xml:space="preserve"> </w:t>
      </w:r>
      <w:r w:rsidR="00276B43">
        <w:rPr>
          <w:color w:val="000000"/>
        </w:rPr>
        <w:t>So that I can find the book I want</w:t>
      </w:r>
      <w:r w:rsidR="00276B43">
        <w:rPr>
          <w:color w:val="000000"/>
        </w:rPr>
        <w:t xml:space="preserve"> and </w:t>
      </w:r>
      <w:proofErr w:type="spellStart"/>
      <w:r w:rsidR="00276B43">
        <w:rPr>
          <w:rFonts w:ascii="Arial" w:hAnsi="Arial" w:cs="Arial"/>
          <w:color w:val="000000"/>
        </w:rPr>
        <w:t>and</w:t>
      </w:r>
      <w:proofErr w:type="spellEnd"/>
      <w:r w:rsidR="00276B43">
        <w:rPr>
          <w:rFonts w:ascii="Arial" w:hAnsi="Arial" w:cs="Arial"/>
          <w:color w:val="000000"/>
        </w:rPr>
        <w:t xml:space="preserve"> borrow</w:t>
      </w:r>
    </w:p>
    <w:p w14:paraId="124AE087" w14:textId="097B48E1" w:rsidR="00276B43" w:rsidRPr="00746354" w:rsidRDefault="004D6C0D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to be a library member one must be register in the system by a librarian with valid id</w:t>
      </w:r>
    </w:p>
    <w:p w14:paraId="11CB973D" w14:textId="77777777" w:rsidR="00746354" w:rsidRDefault="00746354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once registered can borrow books</w:t>
      </w:r>
    </w:p>
    <w:p w14:paraId="5491885C" w14:textId="77777777" w:rsidR="00746354" w:rsidRDefault="00276B43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 xml:space="preserve"> </w:t>
      </w:r>
      <w:r w:rsidR="00746354"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can have a user and password to access the system</w:t>
      </w:r>
    </w:p>
    <w:p w14:paraId="56D9F4D7" w14:textId="77777777" w:rsidR="00746354" w:rsidRDefault="004D6C0D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can login to the system</w:t>
      </w:r>
    </w:p>
    <w:p w14:paraId="5EF0C1CF" w14:textId="77777777" w:rsidR="00746354" w:rsidRDefault="004D6C0D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can search books using ISBN, title  or author</w:t>
      </w: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ab/>
      </w:r>
    </w:p>
    <w:p w14:paraId="3791B2A1" w14:textId="661F6EF6" w:rsidR="004D6C0D" w:rsidRPr="00746354" w:rsidRDefault="004D6C0D" w:rsidP="00746354">
      <w:pPr>
        <w:pStyle w:val="ListParagraph"/>
        <w:numPr>
          <w:ilvl w:val="0"/>
          <w:numId w:val="1"/>
        </w:numPr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  <w:r w:rsidRPr="00746354"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  <w:t>he can select the book he wonts and do checkout with help of librarian</w:t>
      </w:r>
    </w:p>
    <w:p w14:paraId="01DB2D66" w14:textId="77777777" w:rsidR="00746354" w:rsidRDefault="004D6C0D" w:rsidP="004D6C0D">
      <w:pPr>
        <w:tabs>
          <w:tab w:val="left" w:pos="5130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Arial" w:hAnsi="Arial" w:cs="Arial"/>
          <w:color w:val="000000"/>
        </w:rPr>
        <w:t xml:space="preserve">B. </w:t>
      </w:r>
      <w:r>
        <w:rPr>
          <w:rFonts w:ascii="Arial" w:hAnsi="Arial" w:cs="Arial"/>
          <w:color w:val="000000"/>
        </w:rPr>
        <w:t>As a librarian 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color w:val="000000"/>
        </w:rPr>
        <w:t>I can check out book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So that I can record taken books</w:t>
      </w:r>
    </w:p>
    <w:p w14:paraId="790BE590" w14:textId="49DB6C6B" w:rsidR="004D6C0D" w:rsidRDefault="004D6C0D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1. a librarian should be registered as a library member b</w:t>
      </w:r>
      <w:r w:rsidR="00AC5B3C">
        <w:rPr>
          <w:rFonts w:ascii="Times New Roman" w:hAnsi="Times New Roman" w:cs="Times New Roman"/>
          <w:color w:val="000000"/>
          <w:sz w:val="24"/>
          <w:szCs w:val="24"/>
        </w:rPr>
        <w:t>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 admin</w:t>
      </w:r>
    </w:p>
    <w:p w14:paraId="743DCEB2" w14:textId="604C1380" w:rsidR="004D6C0D" w:rsidRDefault="004D6C0D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2. can have a username and password with 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>librari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>privilege</w:t>
      </w:r>
    </w:p>
    <w:p w14:paraId="1F592055" w14:textId="6CF245A6" w:rsidR="004D6C0D" w:rsidRDefault="004D6C0D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3. </w:t>
      </w:r>
      <w:r w:rsidR="00AC5B3C">
        <w:rPr>
          <w:rFonts w:ascii="Times New Roman" w:hAnsi="Times New Roman" w:cs="Times New Roman"/>
          <w:color w:val="000000"/>
          <w:sz w:val="24"/>
          <w:szCs w:val="24"/>
        </w:rPr>
        <w:t>login using the given user name and password</w:t>
      </w:r>
    </w:p>
    <w:p w14:paraId="2566DAE1" w14:textId="360CAF7B" w:rsidR="00746354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4. when library member  selects a book the librarian brings it </w:t>
      </w:r>
      <w:r w:rsidR="00327EC6">
        <w:rPr>
          <w:rFonts w:ascii="Times New Roman" w:hAnsi="Times New Roman" w:cs="Times New Roman"/>
          <w:color w:val="000000"/>
          <w:sz w:val="24"/>
          <w:szCs w:val="24"/>
        </w:rPr>
        <w:t>and checks the member</w:t>
      </w:r>
      <w:r w:rsidR="006A0A7F">
        <w:rPr>
          <w:rFonts w:ascii="Times New Roman" w:hAnsi="Times New Roman" w:cs="Times New Roman"/>
          <w:color w:val="000000"/>
          <w:sz w:val="24"/>
          <w:szCs w:val="24"/>
        </w:rPr>
        <w:t>’s</w:t>
      </w:r>
      <w:r w:rsidR="00327EC6">
        <w:rPr>
          <w:rFonts w:ascii="Times New Roman" w:hAnsi="Times New Roman" w:cs="Times New Roman"/>
          <w:color w:val="000000"/>
          <w:sz w:val="24"/>
          <w:szCs w:val="24"/>
        </w:rPr>
        <w:t xml:space="preserve"> id</w:t>
      </w:r>
    </w:p>
    <w:p w14:paraId="51DDFECB" w14:textId="5ED79446" w:rsidR="00327EC6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5. </w:t>
      </w:r>
      <w:r w:rsidR="00327EC6">
        <w:rPr>
          <w:rFonts w:ascii="Times New Roman" w:hAnsi="Times New Roman" w:cs="Times New Roman"/>
          <w:color w:val="000000"/>
          <w:sz w:val="24"/>
          <w:szCs w:val="24"/>
        </w:rPr>
        <w:t>go to manage checkout</w:t>
      </w:r>
    </w:p>
    <w:p w14:paraId="20561480" w14:textId="0668B532" w:rsidR="00327EC6" w:rsidRDefault="00327EC6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6. click 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>checkout</w:t>
      </w:r>
    </w:p>
    <w:p w14:paraId="377E73CE" w14:textId="0680336F" w:rsidR="00746354" w:rsidRDefault="00327EC6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7. write the 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 xml:space="preserve"> ISBN numb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of the book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 xml:space="preserve"> and member number</w:t>
      </w:r>
    </w:p>
    <w:p w14:paraId="7F41DEBF" w14:textId="341D52F2" w:rsidR="00327EC6" w:rsidRDefault="00327EC6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8. click check out</w:t>
      </w:r>
    </w:p>
    <w:p w14:paraId="1AA1DBEA" w14:textId="4CE3F9A8" w:rsidR="00746354" w:rsidRDefault="00327EC6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9</w:t>
      </w:r>
      <w:r w:rsidR="00746354">
        <w:rPr>
          <w:rFonts w:ascii="Times New Roman" w:hAnsi="Times New Roman" w:cs="Times New Roman"/>
          <w:color w:val="000000"/>
          <w:sz w:val="24"/>
          <w:szCs w:val="24"/>
        </w:rPr>
        <w:t>. the time and date of checkout will be recorded automatically</w:t>
      </w:r>
    </w:p>
    <w:p w14:paraId="60ED7008" w14:textId="104D263B" w:rsidR="00327EC6" w:rsidRDefault="00327EC6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10. give the book to the member</w:t>
      </w:r>
    </w:p>
    <w:p w14:paraId="111DA354" w14:textId="799570ED" w:rsidR="00327EC6" w:rsidRDefault="00327EC6" w:rsidP="00327EC6">
      <w:pPr>
        <w:tabs>
          <w:tab w:val="left" w:pos="5130"/>
        </w:tabs>
        <w:rPr>
          <w:rFonts w:ascii="Arial" w:hAnsi="Arial" w:cs="Arial"/>
          <w:color w:val="000000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C. </w:t>
      </w:r>
      <w:r>
        <w:rPr>
          <w:rFonts w:ascii="Arial" w:hAnsi="Arial" w:cs="Arial"/>
          <w:color w:val="000000"/>
        </w:rPr>
        <w:t>As a librarian </w:t>
      </w:r>
      <w:r>
        <w:t xml:space="preserve"> </w:t>
      </w:r>
      <w:r>
        <w:rPr>
          <w:rFonts w:ascii="Arial" w:hAnsi="Arial" w:cs="Arial"/>
          <w:color w:val="000000"/>
        </w:rPr>
        <w:t>I can check in books</w:t>
      </w:r>
      <w:r>
        <w:t xml:space="preserve"> </w:t>
      </w:r>
      <w:r>
        <w:rPr>
          <w:rFonts w:ascii="Arial" w:hAnsi="Arial" w:cs="Arial"/>
          <w:color w:val="000000"/>
        </w:rPr>
        <w:t>So that I am able to track books returned</w:t>
      </w:r>
    </w:p>
    <w:p w14:paraId="095AFF77" w14:textId="77777777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1. a librarian should be registered as a library member by the admin</w:t>
      </w:r>
    </w:p>
    <w:p w14:paraId="03072A10" w14:textId="77777777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2. can have a username and password with librarian privilege</w:t>
      </w:r>
    </w:p>
    <w:p w14:paraId="44E55345" w14:textId="44F2823D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3.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can </w:t>
      </w:r>
      <w:r>
        <w:rPr>
          <w:rFonts w:ascii="Times New Roman" w:hAnsi="Times New Roman" w:cs="Times New Roman"/>
          <w:color w:val="000000"/>
          <w:sz w:val="24"/>
          <w:szCs w:val="24"/>
        </w:rPr>
        <w:t>login using the given user name and password</w:t>
      </w:r>
    </w:p>
    <w:p w14:paraId="2CB86565" w14:textId="4817EE79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4. when library member  </w:t>
      </w:r>
      <w:r>
        <w:rPr>
          <w:rFonts w:ascii="Times New Roman" w:hAnsi="Times New Roman" w:cs="Times New Roman"/>
          <w:color w:val="000000"/>
          <w:sz w:val="24"/>
          <w:szCs w:val="24"/>
        </w:rPr>
        <w:t>come with book to be returned check the member id</w:t>
      </w:r>
    </w:p>
    <w:p w14:paraId="3916B0AE" w14:textId="7CD529DF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5. go to manag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check</w:t>
      </w:r>
      <w:r>
        <w:rPr>
          <w:rFonts w:ascii="Times New Roman" w:hAnsi="Times New Roman" w:cs="Times New Roman"/>
          <w:color w:val="000000"/>
          <w:sz w:val="24"/>
          <w:szCs w:val="24"/>
        </w:rPr>
        <w:t>in</w:t>
      </w:r>
      <w:proofErr w:type="spellEnd"/>
    </w:p>
    <w:p w14:paraId="18B45756" w14:textId="091A5E20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6. search for checkout record by book ISBN to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check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</w:rPr>
        <w:t xml:space="preserve"> the record</w:t>
      </w:r>
    </w:p>
    <w:p w14:paraId="53999D4F" w14:textId="7C2E5762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7. find the record and click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checkin</w:t>
      </w:r>
      <w:proofErr w:type="spellEnd"/>
    </w:p>
    <w:p w14:paraId="18DB3B72" w14:textId="5AC0D5CC" w:rsidR="006A0A7F" w:rsidRDefault="006A0A7F" w:rsidP="006A0A7F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8. the date and time of checking will be recorded automatically </w:t>
      </w:r>
    </w:p>
    <w:p w14:paraId="751A3472" w14:textId="77777777" w:rsidR="006A0A7F" w:rsidRDefault="006A0A7F" w:rsidP="00327EC6">
      <w:pPr>
        <w:tabs>
          <w:tab w:val="left" w:pos="5130"/>
        </w:tabs>
        <w:rPr>
          <w:rFonts w:ascii="Arial" w:hAnsi="Arial" w:cs="Arial"/>
          <w:color w:val="000000"/>
        </w:rPr>
      </w:pPr>
    </w:p>
    <w:p w14:paraId="3D692C08" w14:textId="77777777" w:rsidR="006A0A7F" w:rsidRPr="006A0A7F" w:rsidRDefault="006A0A7F" w:rsidP="00327EC6">
      <w:pPr>
        <w:tabs>
          <w:tab w:val="left" w:pos="5130"/>
        </w:tabs>
        <w:rPr>
          <w:rFonts w:ascii="Arial" w:hAnsi="Arial" w:cs="Arial"/>
          <w:color w:val="000000"/>
        </w:rPr>
      </w:pPr>
    </w:p>
    <w:p w14:paraId="7D15485F" w14:textId="77777777" w:rsidR="00746354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</w:p>
    <w:p w14:paraId="263B7FFC" w14:textId="77777777" w:rsidR="00746354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</w:p>
    <w:p w14:paraId="580EE8FF" w14:textId="77777777" w:rsidR="00746354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</w:p>
    <w:p w14:paraId="2C88CD6E" w14:textId="77777777" w:rsidR="00746354" w:rsidRDefault="00746354" w:rsidP="00746354">
      <w:pPr>
        <w:tabs>
          <w:tab w:val="left" w:pos="5130"/>
        </w:tabs>
        <w:ind w:firstLine="450"/>
        <w:rPr>
          <w:rFonts w:ascii="Times New Roman" w:hAnsi="Times New Roman" w:cs="Times New Roman"/>
          <w:color w:val="000000"/>
          <w:sz w:val="24"/>
          <w:szCs w:val="24"/>
        </w:rPr>
      </w:pPr>
    </w:p>
    <w:p w14:paraId="3951C718" w14:textId="77777777" w:rsidR="004D6C0D" w:rsidRDefault="004D6C0D" w:rsidP="004D6C0D">
      <w:pPr>
        <w:tabs>
          <w:tab w:val="left" w:pos="5130"/>
        </w:tabs>
        <w:rPr>
          <w:rFonts w:ascii="Open Sans" w:hAnsi="Open Sans" w:cs="Open Sans"/>
          <w:color w:val="212121"/>
          <w:sz w:val="21"/>
          <w:szCs w:val="21"/>
          <w:shd w:val="clear" w:color="auto" w:fill="FFFFFF"/>
        </w:rPr>
      </w:pPr>
    </w:p>
    <w:p w14:paraId="5ACFF550" w14:textId="77777777" w:rsidR="004D6C0D" w:rsidRDefault="004D6C0D"/>
    <w:sectPr w:rsidR="004D6C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CC27C8"/>
    <w:multiLevelType w:val="hybridMultilevel"/>
    <w:tmpl w:val="F0E2D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4940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zcwMDU1tTQ1MTBQ0lEKTi0uzszPAykwrAUAM4z7piwAAAA="/>
  </w:docVars>
  <w:rsids>
    <w:rsidRoot w:val="00276B43"/>
    <w:rsid w:val="001146AE"/>
    <w:rsid w:val="00276B43"/>
    <w:rsid w:val="00327EC6"/>
    <w:rsid w:val="004D6C0D"/>
    <w:rsid w:val="006A0A7F"/>
    <w:rsid w:val="00746354"/>
    <w:rsid w:val="009B0061"/>
    <w:rsid w:val="00AC5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2CFA0"/>
  <w15:chartTrackingRefBased/>
  <w15:docId w15:val="{EC3415E1-5D96-4110-99D0-0B6216270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6B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746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27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e Girmatsion Fanuel</dc:creator>
  <cp:keywords/>
  <dc:description/>
  <cp:lastModifiedBy>Musie Girmatsion Fanuel</cp:lastModifiedBy>
  <cp:revision>1</cp:revision>
  <dcterms:created xsi:type="dcterms:W3CDTF">2023-01-24T23:36:00Z</dcterms:created>
  <dcterms:modified xsi:type="dcterms:W3CDTF">2023-01-25T02:00:00Z</dcterms:modified>
</cp:coreProperties>
</file>